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10A4" w:rsidRDefault="00D01EAF">
      <w:pPr>
        <w:pStyle w:val="Title"/>
      </w:pPr>
      <w:bookmarkStart w:id="0" w:name="_Hlk481008286"/>
      <w:bookmarkEnd w:id="0"/>
      <w:r>
        <w:t>P</w:t>
      </w:r>
      <w:r w:rsidR="00575865">
        <w:t>royecto angular2</w:t>
      </w:r>
    </w:p>
    <w:p w:rsidR="009510A4" w:rsidRDefault="00D01EAF">
      <w:pPr>
        <w:pStyle w:val="Heading1"/>
      </w:pPr>
      <w:bookmarkStart w:id="1" w:name="requisitos"/>
      <w:bookmarkEnd w:id="1"/>
      <w:r>
        <w:t>R</w:t>
      </w:r>
      <w:r w:rsidR="00575865">
        <w:t>equisitos</w:t>
      </w:r>
    </w:p>
    <w:p w:rsidR="00D01EAF" w:rsidRPr="00D01EAF" w:rsidRDefault="00D01EAF" w:rsidP="00D01EAF">
      <w:pPr>
        <w:pStyle w:val="BodyText"/>
      </w:pPr>
    </w:p>
    <w:p w:rsidR="009510A4" w:rsidRPr="00B353E7" w:rsidRDefault="00575865">
      <w:pPr>
        <w:numPr>
          <w:ilvl w:val="0"/>
          <w:numId w:val="3"/>
        </w:numPr>
        <w:rPr>
          <w:lang w:val="es-CO"/>
        </w:rPr>
      </w:pPr>
      <w:r w:rsidRPr="00B353E7">
        <w:rPr>
          <w:b/>
          <w:lang w:val="es-CO"/>
        </w:rPr>
        <w:t>NPM</w:t>
      </w:r>
      <w:r w:rsidRPr="00B353E7">
        <w:rPr>
          <w:lang w:val="es-CO"/>
        </w:rPr>
        <w:t> (node package manager) es el gestor de paquetes JavaScript de NODE.JS</w:t>
      </w:r>
    </w:p>
    <w:p w:rsidR="009510A4" w:rsidRDefault="00575865">
      <w:pPr>
        <w:numPr>
          <w:ilvl w:val="0"/>
          <w:numId w:val="2"/>
        </w:numPr>
      </w:pPr>
      <w:hyperlink r:id="rId7">
        <w:r>
          <w:rPr>
            <w:rStyle w:val="Hyperlink"/>
          </w:rPr>
          <w:t>https://www.npmjs.com/</w:t>
        </w:r>
      </w:hyperlink>
    </w:p>
    <w:p w:rsidR="009510A4" w:rsidRDefault="00575865">
      <w:pPr>
        <w:numPr>
          <w:ilvl w:val="0"/>
          <w:numId w:val="2"/>
        </w:numPr>
      </w:pPr>
      <w:r>
        <w:t>Versión &gt; 3.8</w:t>
      </w:r>
    </w:p>
    <w:p w:rsidR="009510A4" w:rsidRPr="00B353E7" w:rsidRDefault="00575865">
      <w:pPr>
        <w:numPr>
          <w:ilvl w:val="0"/>
          <w:numId w:val="3"/>
        </w:numPr>
        <w:rPr>
          <w:lang w:val="es-CO"/>
        </w:rPr>
      </w:pPr>
      <w:r w:rsidRPr="00B353E7">
        <w:rPr>
          <w:b/>
          <w:lang w:val="es-CO"/>
        </w:rPr>
        <w:t>Node.js®</w:t>
      </w:r>
      <w:r w:rsidRPr="00B353E7">
        <w:rPr>
          <w:lang w:val="es-CO"/>
        </w:rPr>
        <w:t xml:space="preserve"> </w:t>
      </w:r>
      <w:r w:rsidRPr="00B353E7">
        <w:rPr>
          <w:lang w:val="es-CO"/>
        </w:rPr>
        <w:t>es un entorno de ejecución para JavaScript construido con el motor de JavaScript V8 de Chrome. Node.js usa un modelo de operaciones E/S sin bloqueo y orientado a eventos, que lo hace liviano y eficiente. El ecosistema de paquetes de Node.js, npm, es el eco</w:t>
      </w:r>
      <w:r w:rsidRPr="00B353E7">
        <w:rPr>
          <w:lang w:val="es-CO"/>
        </w:rPr>
        <w:t>sistema más grande de librerías de código abierto en el mundo.</w:t>
      </w:r>
    </w:p>
    <w:p w:rsidR="009510A4" w:rsidRDefault="00575865">
      <w:pPr>
        <w:numPr>
          <w:ilvl w:val="0"/>
          <w:numId w:val="2"/>
        </w:numPr>
      </w:pPr>
      <w:r>
        <w:t>https://nodejs.org/es/</w:t>
      </w:r>
    </w:p>
    <w:p w:rsidR="009510A4" w:rsidRDefault="00575865">
      <w:pPr>
        <w:numPr>
          <w:ilvl w:val="0"/>
          <w:numId w:val="3"/>
        </w:numPr>
      </w:pPr>
      <w:r>
        <w:t>Angular cli:</w:t>
      </w:r>
    </w:p>
    <w:p w:rsidR="009510A4" w:rsidRDefault="00575865">
      <w:pPr>
        <w:numPr>
          <w:ilvl w:val="0"/>
          <w:numId w:val="2"/>
        </w:numPr>
      </w:pPr>
      <w:r>
        <w:t>https://github.com/angular/angular-cli</w:t>
      </w:r>
    </w:p>
    <w:p w:rsidR="009510A4" w:rsidRDefault="00143DE8">
      <w:pPr>
        <w:pStyle w:val="Heading1"/>
      </w:pPr>
      <w:bookmarkStart w:id="2" w:name="crear-un-proyecto"/>
      <w:bookmarkEnd w:id="2"/>
      <w:r>
        <w:t>C</w:t>
      </w:r>
      <w:r w:rsidR="00575865">
        <w:t xml:space="preserve">rear un </w:t>
      </w:r>
      <w:r w:rsidR="00B353E7">
        <w:t>Proyecto</w:t>
      </w:r>
    </w:p>
    <w:p w:rsidR="00B353E7" w:rsidRDefault="00B353E7" w:rsidP="00B353E7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```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sh</w:t>
      </w:r>
    </w:p>
    <w:p w:rsidR="009510A4" w:rsidRDefault="00575865" w:rsidP="00B353E7">
      <w:pPr>
        <w:pStyle w:val="BodyText"/>
        <w:rPr>
          <w:rStyle w:val="VerbatimChar"/>
        </w:rPr>
      </w:pPr>
      <w:r>
        <w:rPr>
          <w:rStyle w:val="VerbatimChar"/>
        </w:rPr>
        <w:t>ng new PROJECT\_NAME</w:t>
      </w:r>
      <w:r>
        <w:br/>
      </w:r>
      <w:r>
        <w:br/>
      </w:r>
      <w:r>
        <w:rPr>
          <w:rStyle w:val="VerbatimChar"/>
        </w:rPr>
        <w:t>cd PROJECT\_NAME</w:t>
      </w:r>
      <w:r>
        <w:br/>
      </w:r>
      <w:r>
        <w:br/>
      </w:r>
      <w:r>
        <w:rPr>
          <w:rStyle w:val="VerbatimChar"/>
        </w:rPr>
        <w:t>ng serve</w:t>
      </w:r>
      <w:r>
        <w:br/>
      </w:r>
      <w:r>
        <w:br/>
      </w:r>
      <w:r>
        <w:rPr>
          <w:rStyle w:val="VerbatimChar"/>
        </w:rPr>
        <w:t>ng serve --host 0.0.0.0 --port 4201</w:t>
      </w:r>
    </w:p>
    <w:p w:rsidR="00B353E7" w:rsidRDefault="00B353E7" w:rsidP="00B353E7">
      <w:pPr>
        <w:pStyle w:val="BodyText"/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```</w:t>
      </w:r>
    </w:p>
    <w:p w:rsidR="009510A4" w:rsidRDefault="00575865">
      <w:pPr>
        <w:pStyle w:val="Figure"/>
      </w:pPr>
      <w:r>
        <w:rPr>
          <w:noProof/>
          <w:lang w:val="es-CO" w:eastAsia="es-CO"/>
        </w:rPr>
        <w:lastRenderedPageBreak/>
        <w:drawing>
          <wp:inline distT="0" distB="0" distL="0" distR="0">
            <wp:extent cx="2368550" cy="2247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d1d36d5e70ca9bfb75f38d6c1577995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054" cy="224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3DE8" w:rsidRDefault="00143DE8" w:rsidP="00143DE8">
      <w:pPr>
        <w:pStyle w:val="Heading1"/>
      </w:pPr>
      <w:r>
        <w:t xml:space="preserve">Crear un </w:t>
      </w:r>
      <w:r>
        <w:t>componente</w:t>
      </w:r>
    </w:p>
    <w:p w:rsidR="00143DE8" w:rsidRDefault="00143DE8">
      <w:pPr>
        <w:pStyle w:val="FirstParagraph"/>
        <w:rPr>
          <w:lang w:val="es-CO"/>
        </w:rPr>
      </w:pPr>
    </w:p>
    <w:p w:rsidR="009510A4" w:rsidRPr="00B353E7" w:rsidRDefault="00575865">
      <w:pPr>
        <w:pStyle w:val="FirstParagraph"/>
        <w:rPr>
          <w:lang w:val="es-CO"/>
        </w:rPr>
      </w:pPr>
      <w:r w:rsidRPr="00B353E7">
        <w:rPr>
          <w:lang w:val="es-CO"/>
        </w:rPr>
        <w:t>mkdir src/ap</w:t>
      </w:r>
      <w:r w:rsidRPr="00B353E7">
        <w:rPr>
          <w:lang w:val="es-CO"/>
        </w:rPr>
        <w:t>p/features</w:t>
      </w:r>
    </w:p>
    <w:p w:rsidR="009510A4" w:rsidRPr="00B353E7" w:rsidRDefault="00575865">
      <w:pPr>
        <w:pStyle w:val="BodyText"/>
        <w:rPr>
          <w:lang w:val="es-CO"/>
        </w:rPr>
      </w:pPr>
      <w:r w:rsidRPr="00B353E7">
        <w:rPr>
          <w:lang w:val="es-CO"/>
        </w:rPr>
        <w:t>ng g component features/nuevo #Agregar un nuevo componente en una ubicación a partir de app.</w:t>
      </w:r>
    </w:p>
    <w:p w:rsidR="009510A4" w:rsidRDefault="00575865">
      <w:pPr>
        <w:pStyle w:val="Figure"/>
      </w:pPr>
      <w:r>
        <w:rPr>
          <w:noProof/>
          <w:lang w:val="es-CO" w:eastAsia="es-CO"/>
        </w:rPr>
        <w:drawing>
          <wp:inline distT="0" distB="0" distL="0" distR="0">
            <wp:extent cx="5334000" cy="304231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a04d66a2dae4b386875a1ba4f1ff243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0A4" w:rsidRPr="00B353E7" w:rsidRDefault="00575865">
      <w:pPr>
        <w:pStyle w:val="FirstParagraph"/>
        <w:rPr>
          <w:lang w:val="es-CO"/>
        </w:rPr>
      </w:pPr>
      <w:r w:rsidRPr="00B353E7">
        <w:rPr>
          <w:lang w:val="es-CO"/>
        </w:rPr>
        <w:t>Esto genera el esquema básico de un componente y lo registra en src/app/app.module.ts (¡PILAS MUY IMPORTANTE!), nótese como angular cli añade la palab</w:t>
      </w:r>
      <w:r w:rsidRPr="00B353E7">
        <w:rPr>
          <w:lang w:val="es-CO"/>
        </w:rPr>
        <w:t>ra component.</w:t>
      </w:r>
    </w:p>
    <w:p w:rsidR="009510A4" w:rsidRPr="00B353E7" w:rsidRDefault="00575865">
      <w:pPr>
        <w:pStyle w:val="BodyText"/>
        <w:rPr>
          <w:lang w:val="es-CO"/>
        </w:rPr>
      </w:pPr>
      <w:r w:rsidRPr="00B353E7">
        <w:rPr>
          <w:lang w:val="es-CO"/>
        </w:rPr>
        <w:t>Para comprobar que funciona nuestro nuevo componente, podemos ponerlo en el componente donde inicia la aplicación:</w:t>
      </w:r>
    </w:p>
    <w:p w:rsidR="009510A4" w:rsidRDefault="00575865">
      <w:pPr>
        <w:pStyle w:val="BodyText"/>
      </w:pPr>
      <w:r>
        <w:lastRenderedPageBreak/>
        <w:t>src/app/app.component.ts</w:t>
      </w:r>
    </w:p>
    <w:p w:rsidR="009510A4" w:rsidRDefault="00575865">
      <w:pPr>
        <w:numPr>
          <w:ilvl w:val="0"/>
          <w:numId w:val="4"/>
        </w:numPr>
      </w:pPr>
      <w:r>
        <w:t>Lo importamos</w:t>
      </w:r>
      <w:r w:rsidR="00BD0DA1">
        <w:t xml:space="preserve"> en el componente</w:t>
      </w:r>
    </w:p>
    <w:p w:rsidR="005F7858" w:rsidRDefault="005F7858" w:rsidP="005F7858">
      <w:pPr>
        <w:ind w:left="480"/>
      </w:pPr>
      <w:r w:rsidRPr="005F7858">
        <w:drawing>
          <wp:inline distT="0" distB="0" distL="0" distR="0" wp14:anchorId="59A26AEB" wp14:editId="00536834">
            <wp:extent cx="5449060" cy="25911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DA1" w:rsidRDefault="00BD0DA1">
      <w:pPr>
        <w:numPr>
          <w:ilvl w:val="0"/>
          <w:numId w:val="4"/>
        </w:numPr>
        <w:rPr>
          <w:lang w:val="es-CO"/>
        </w:rPr>
      </w:pPr>
      <w:r w:rsidRPr="005F7858">
        <w:rPr>
          <w:lang w:val="es-CO"/>
        </w:rPr>
        <w:t xml:space="preserve">Usamos el selector dentro de nuestra plantilla, y </w:t>
      </w:r>
      <w:r w:rsidR="00143DE8">
        <w:rPr>
          <w:lang w:val="es-CO"/>
        </w:rPr>
        <w:t>¡</w:t>
      </w:r>
      <w:r w:rsidRPr="005F7858">
        <w:rPr>
          <w:lang w:val="es-CO"/>
        </w:rPr>
        <w:t>listo!</w:t>
      </w:r>
    </w:p>
    <w:p w:rsidR="0037352C" w:rsidRDefault="0037352C" w:rsidP="0037352C">
      <w:pPr>
        <w:ind w:left="480"/>
        <w:rPr>
          <w:lang w:val="es-CO"/>
        </w:rPr>
      </w:pPr>
      <w:r w:rsidRPr="0037352C">
        <w:rPr>
          <w:lang w:val="es-CO"/>
        </w:rPr>
        <w:drawing>
          <wp:inline distT="0" distB="0" distL="0" distR="0" wp14:anchorId="60325A21" wp14:editId="73CD857D">
            <wp:extent cx="4382112" cy="31817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52C" w:rsidRDefault="0037352C" w:rsidP="0037352C">
      <w:pPr>
        <w:ind w:left="480"/>
        <w:rPr>
          <w:lang w:val="es-CO"/>
        </w:rPr>
      </w:pPr>
      <w:r w:rsidRPr="0037352C">
        <w:rPr>
          <w:lang w:val="es-CO"/>
        </w:rPr>
        <w:drawing>
          <wp:inline distT="0" distB="0" distL="0" distR="0" wp14:anchorId="41B80F75" wp14:editId="41A91998">
            <wp:extent cx="2905530" cy="1286054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Default="00032EBB" w:rsidP="0037352C">
      <w:pPr>
        <w:ind w:left="480"/>
        <w:rPr>
          <w:lang w:val="es-CO"/>
        </w:rPr>
      </w:pPr>
    </w:p>
    <w:p w:rsidR="00143DE8" w:rsidRDefault="00143DE8" w:rsidP="0037352C">
      <w:pPr>
        <w:ind w:left="480"/>
        <w:rPr>
          <w:lang w:val="es-CO"/>
        </w:rPr>
      </w:pPr>
      <w:r w:rsidRPr="00143DE8">
        <w:rPr>
          <w:lang w:val="es-CO"/>
        </w:rPr>
        <w:drawing>
          <wp:inline distT="0" distB="0" distL="0" distR="0" wp14:anchorId="5702502C" wp14:editId="549FFDE6">
            <wp:extent cx="2600688" cy="1724266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032EBB" w:rsidRDefault="00032EBB" w:rsidP="00032EBB">
      <w:pPr>
        <w:pStyle w:val="Heading1"/>
        <w:rPr>
          <w:lang w:val="es-CO"/>
        </w:rPr>
      </w:pPr>
      <w:r w:rsidRPr="00032EBB">
        <w:rPr>
          <w:lang w:val="es-CO"/>
        </w:rPr>
        <w:t xml:space="preserve">Crear </w:t>
      </w:r>
      <w:r w:rsidRPr="00032EBB">
        <w:rPr>
          <w:lang w:val="es-CO"/>
        </w:rPr>
        <w:t>variables en el componente y mostrar en la vista</w:t>
      </w:r>
    </w:p>
    <w:p w:rsidR="00032EBB" w:rsidRDefault="00032EBB" w:rsidP="00032EBB">
      <w:pPr>
        <w:pStyle w:val="BodyText"/>
        <w:rPr>
          <w:lang w:val="es-CO"/>
        </w:rPr>
      </w:pPr>
      <w:r w:rsidRPr="00032EBB">
        <w:rPr>
          <w:lang w:val="es-CO"/>
        </w:rPr>
        <w:drawing>
          <wp:inline distT="0" distB="0" distL="0" distR="0" wp14:anchorId="12923F4E" wp14:editId="2528067C">
            <wp:extent cx="3067050" cy="175744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80095" cy="176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Default="000A6F2F" w:rsidP="00032EBB">
      <w:pPr>
        <w:pStyle w:val="BodyText"/>
        <w:rPr>
          <w:lang w:val="es-CO"/>
        </w:rPr>
      </w:pPr>
      <w:r w:rsidRPr="000A6F2F">
        <w:rPr>
          <w:lang w:val="es-CO"/>
        </w:rPr>
        <w:drawing>
          <wp:inline distT="0" distB="0" distL="0" distR="0" wp14:anchorId="4C1AF37B" wp14:editId="108C7906">
            <wp:extent cx="2349500" cy="11005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50582" cy="1101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F2F" w:rsidRPr="00032EBB" w:rsidRDefault="000A6F2F" w:rsidP="00032EBB">
      <w:pPr>
        <w:pStyle w:val="BodyText"/>
        <w:rPr>
          <w:lang w:val="es-CO"/>
        </w:rPr>
      </w:pPr>
      <w:r w:rsidRPr="000A6F2F">
        <w:rPr>
          <w:lang w:val="es-CO"/>
        </w:rPr>
        <w:drawing>
          <wp:inline distT="0" distB="0" distL="0" distR="0" wp14:anchorId="4B0B3678" wp14:editId="5552098C">
            <wp:extent cx="2051050" cy="163211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2322" cy="163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5647" w:rsidRPr="00032EBB" w:rsidRDefault="00985647" w:rsidP="00985647">
      <w:pPr>
        <w:pStyle w:val="Heading1"/>
        <w:rPr>
          <w:lang w:val="es-CO"/>
        </w:rPr>
      </w:pPr>
      <w:r w:rsidRPr="00032EBB">
        <w:rPr>
          <w:lang w:val="es-CO"/>
        </w:rPr>
        <w:t>Crear variables en el componente y mostrar en la vista</w:t>
      </w:r>
      <w:r w:rsidR="00D050C2">
        <w:rPr>
          <w:lang w:val="es-CO"/>
        </w:rPr>
        <w:t xml:space="preserve">, </w:t>
      </w:r>
      <w:r w:rsidR="00AE68CA">
        <w:rPr>
          <w:lang w:val="es-CO"/>
        </w:rPr>
        <w:t>¡</w:t>
      </w:r>
      <w:r w:rsidR="00D050C2">
        <w:rPr>
          <w:lang w:val="es-CO"/>
        </w:rPr>
        <w:t>Objeto!</w:t>
      </w:r>
    </w:p>
    <w:p w:rsidR="00985647" w:rsidRDefault="00985647" w:rsidP="0037352C">
      <w:pPr>
        <w:ind w:left="480"/>
      </w:pPr>
      <w:r w:rsidRPr="00985647">
        <w:t>ng g interface models/User interface</w:t>
      </w:r>
    </w:p>
    <w:p w:rsidR="003E04EE" w:rsidRDefault="003E04EE" w:rsidP="0037352C">
      <w:pPr>
        <w:ind w:left="480"/>
      </w:pPr>
      <w:r w:rsidRPr="003E04EE">
        <w:lastRenderedPageBreak/>
        <w:drawing>
          <wp:inline distT="0" distB="0" distL="0" distR="0" wp14:anchorId="3810B0F7" wp14:editId="48B14468">
            <wp:extent cx="2410161" cy="771633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4EE" w:rsidRDefault="003E04EE" w:rsidP="0037352C">
      <w:pPr>
        <w:ind w:left="480"/>
      </w:pPr>
    </w:p>
    <w:p w:rsidR="003E04EE" w:rsidRDefault="003E04EE" w:rsidP="0037352C">
      <w:pPr>
        <w:ind w:left="480"/>
      </w:pPr>
      <w:r w:rsidRPr="003E04EE">
        <w:drawing>
          <wp:inline distT="0" distB="0" distL="0" distR="0" wp14:anchorId="3F0B4D77" wp14:editId="7FB71D3F">
            <wp:extent cx="2495898" cy="1514686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4EE" w:rsidRDefault="003E04EE" w:rsidP="0037352C">
      <w:pPr>
        <w:ind w:left="480"/>
        <w:rPr>
          <w:lang w:val="es-CO"/>
        </w:rPr>
      </w:pPr>
      <w:r w:rsidRPr="00BC5082">
        <w:rPr>
          <w:lang w:val="es-CO"/>
        </w:rPr>
        <w:t>Ahora vamos a crear un Objeto de tipo User en nuestro “nuevo component”</w:t>
      </w:r>
    </w:p>
    <w:p w:rsidR="00BC5082" w:rsidRDefault="00F864B8" w:rsidP="0037352C">
      <w:pPr>
        <w:ind w:left="480"/>
        <w:rPr>
          <w:lang w:val="es-CO"/>
        </w:rPr>
      </w:pPr>
      <w:r w:rsidRPr="00F864B8">
        <w:rPr>
          <w:lang w:val="es-CO"/>
        </w:rPr>
        <w:drawing>
          <wp:inline distT="0" distB="0" distL="0" distR="0" wp14:anchorId="2109BBE2" wp14:editId="5889F13E">
            <wp:extent cx="4610743" cy="2924583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B8" w:rsidRDefault="00F864B8" w:rsidP="0037352C">
      <w:pPr>
        <w:ind w:left="480"/>
        <w:rPr>
          <w:lang w:val="es-CO"/>
        </w:rPr>
      </w:pPr>
    </w:p>
    <w:p w:rsidR="00F864B8" w:rsidRDefault="00ED4A80" w:rsidP="0037352C">
      <w:pPr>
        <w:ind w:left="480"/>
        <w:rPr>
          <w:lang w:val="es-CO"/>
        </w:rPr>
      </w:pPr>
      <w:r>
        <w:rPr>
          <w:lang w:val="es-CO"/>
        </w:rPr>
        <w:t>Hacemos el import de nuestra interface, y procedemos a crear la variable usuario de tipo User, notamos que automáticamente TypeScript nos resalta que hay un error, ya que debemos implementar los campos de la interfaz</w:t>
      </w:r>
      <w:r w:rsidR="00217930">
        <w:rPr>
          <w:lang w:val="es-CO"/>
        </w:rPr>
        <w:t>.</w:t>
      </w:r>
    </w:p>
    <w:p w:rsidR="00217930" w:rsidRDefault="00217930" w:rsidP="0037352C">
      <w:pPr>
        <w:ind w:left="480"/>
        <w:rPr>
          <w:lang w:val="es-CO"/>
        </w:rPr>
      </w:pPr>
      <w:r w:rsidRPr="00217930">
        <w:rPr>
          <w:lang w:val="es-CO"/>
        </w:rPr>
        <w:lastRenderedPageBreak/>
        <w:drawing>
          <wp:inline distT="0" distB="0" distL="0" distR="0" wp14:anchorId="6BD53A9A" wp14:editId="756E4C7B">
            <wp:extent cx="3321050" cy="14465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27905" cy="144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930" w:rsidRDefault="00217930" w:rsidP="0037352C">
      <w:pPr>
        <w:ind w:left="480"/>
        <w:rPr>
          <w:lang w:val="es-CO"/>
        </w:rPr>
      </w:pPr>
      <w:r>
        <w:rPr>
          <w:lang w:val="es-CO"/>
        </w:rPr>
        <w:t>El mensaje empieza a decirnos que la propiedad “name” no está en nuestro objeto.</w:t>
      </w:r>
    </w:p>
    <w:p w:rsidR="00217930" w:rsidRPr="00BC5082" w:rsidRDefault="00217930" w:rsidP="0037352C">
      <w:pPr>
        <w:ind w:left="480"/>
        <w:rPr>
          <w:lang w:val="es-CO"/>
        </w:rPr>
      </w:pPr>
      <w:r w:rsidRPr="00217930">
        <w:rPr>
          <w:lang w:val="es-CO"/>
        </w:rPr>
        <w:drawing>
          <wp:inline distT="0" distB="0" distL="0" distR="0" wp14:anchorId="795AFCBA" wp14:editId="0190E894">
            <wp:extent cx="4610743" cy="137179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52C" w:rsidRDefault="00217930" w:rsidP="00143DE8">
      <w:pPr>
        <w:ind w:left="480"/>
        <w:rPr>
          <w:lang w:val="es-CO"/>
        </w:rPr>
      </w:pPr>
      <w:r>
        <w:rPr>
          <w:lang w:val="es-CO"/>
        </w:rPr>
        <w:t>Al hacer Ctrl + espacio, el editor nos sugiere los campos necesarios, así como su tipo.</w:t>
      </w:r>
      <w:r w:rsidR="00064652">
        <w:rPr>
          <w:lang w:val="es-CO"/>
        </w:rPr>
        <w:t xml:space="preserve"> Procedemos a llenarlos</w:t>
      </w:r>
      <w:r w:rsidR="009C4994">
        <w:rPr>
          <w:lang w:val="es-CO"/>
        </w:rPr>
        <w:t>.</w:t>
      </w:r>
    </w:p>
    <w:p w:rsidR="00217930" w:rsidRDefault="00064652" w:rsidP="00143DE8">
      <w:pPr>
        <w:ind w:left="480"/>
        <w:rPr>
          <w:lang w:val="es-CO"/>
        </w:rPr>
      </w:pPr>
      <w:r w:rsidRPr="00064652">
        <w:rPr>
          <w:lang w:val="es-CO"/>
        </w:rPr>
        <w:drawing>
          <wp:inline distT="0" distB="0" distL="0" distR="0" wp14:anchorId="700905F2" wp14:editId="2379783E">
            <wp:extent cx="3743847" cy="152421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BE2" w:rsidRDefault="000633F7" w:rsidP="00143DE8">
      <w:pPr>
        <w:ind w:left="480"/>
        <w:rPr>
          <w:lang w:val="es-CO"/>
        </w:rPr>
      </w:pPr>
      <w:r>
        <w:rPr>
          <w:lang w:val="es-CO"/>
        </w:rPr>
        <w:t>Si agregamos un nuevo campo a la interfaz por ejemplo la edad, tenemos, un error.</w:t>
      </w:r>
    </w:p>
    <w:p w:rsidR="000633F7" w:rsidRDefault="00E34ABE" w:rsidP="00143DE8">
      <w:pPr>
        <w:ind w:left="480"/>
        <w:rPr>
          <w:lang w:val="es-CO"/>
        </w:rPr>
      </w:pPr>
      <w:r w:rsidRPr="00E34ABE">
        <w:rPr>
          <w:lang w:val="es-CO"/>
        </w:rPr>
        <w:drawing>
          <wp:inline distT="0" distB="0" distL="0" distR="0" wp14:anchorId="28C21B34" wp14:editId="708E15B2">
            <wp:extent cx="2076740" cy="144800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ABE" w:rsidRDefault="00057D12" w:rsidP="00143DE8">
      <w:pPr>
        <w:ind w:left="480"/>
        <w:rPr>
          <w:lang w:val="es-CO"/>
        </w:rPr>
      </w:pPr>
      <w:r w:rsidRPr="00057D12">
        <w:rPr>
          <w:lang w:val="es-CO"/>
        </w:rPr>
        <w:lastRenderedPageBreak/>
        <w:drawing>
          <wp:inline distT="0" distB="0" distL="0" distR="0" wp14:anchorId="3ADB5C9D" wp14:editId="11C74095">
            <wp:extent cx="1962424" cy="96215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12" w:rsidRDefault="00057D12" w:rsidP="00143DE8">
      <w:pPr>
        <w:ind w:left="480"/>
        <w:rPr>
          <w:lang w:val="es-CO"/>
        </w:rPr>
      </w:pPr>
      <w:r>
        <w:rPr>
          <w:lang w:val="es-CO"/>
        </w:rPr>
        <w:t xml:space="preserve">A propósito vamos a asignar la variable age, con un string </w:t>
      </w:r>
    </w:p>
    <w:p w:rsidR="00057D12" w:rsidRDefault="00057D12" w:rsidP="00143DE8">
      <w:pPr>
        <w:ind w:left="480"/>
        <w:rPr>
          <w:lang w:val="es-CO"/>
        </w:rPr>
      </w:pPr>
      <w:r w:rsidRPr="00057D12">
        <w:rPr>
          <w:lang w:val="es-CO"/>
        </w:rPr>
        <w:drawing>
          <wp:inline distT="0" distB="0" distL="0" distR="0" wp14:anchorId="374A8DEE" wp14:editId="66BDC641">
            <wp:extent cx="2124371" cy="1162212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12" w:rsidRDefault="00057D12" w:rsidP="00143DE8">
      <w:pPr>
        <w:ind w:left="480"/>
        <w:rPr>
          <w:lang w:val="es-CO"/>
        </w:rPr>
      </w:pPr>
      <w:r>
        <w:rPr>
          <w:lang w:val="es-CO"/>
        </w:rPr>
        <w:t>Si guardamos, el compilador nos arrojará un error, tanto en el navegador como en la consola.</w:t>
      </w:r>
    </w:p>
    <w:p w:rsidR="006738D4" w:rsidRDefault="006738D4" w:rsidP="00143DE8">
      <w:pPr>
        <w:ind w:left="480"/>
        <w:rPr>
          <w:lang w:val="es-CO"/>
        </w:rPr>
      </w:pPr>
      <w:r w:rsidRPr="006738D4">
        <w:rPr>
          <w:lang w:val="es-CO"/>
        </w:rPr>
        <w:drawing>
          <wp:inline distT="0" distB="0" distL="0" distR="0" wp14:anchorId="0DDC4063" wp14:editId="7C4C4CB4">
            <wp:extent cx="5612130" cy="1682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8D4" w:rsidRDefault="006738D4" w:rsidP="00143DE8">
      <w:pPr>
        <w:ind w:left="480"/>
        <w:rPr>
          <w:lang w:val="es-CO"/>
        </w:rPr>
      </w:pPr>
      <w:r w:rsidRPr="006738D4">
        <w:rPr>
          <w:lang w:val="es-CO"/>
        </w:rPr>
        <w:drawing>
          <wp:inline distT="0" distB="0" distL="0" distR="0" wp14:anchorId="1880C5D7" wp14:editId="3E2EE48F">
            <wp:extent cx="5612130" cy="25336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7A" w:rsidRDefault="007914CE" w:rsidP="00143DE8">
      <w:pPr>
        <w:ind w:left="480"/>
        <w:rPr>
          <w:lang w:val="es-CO"/>
        </w:rPr>
      </w:pPr>
      <w:r>
        <w:rPr>
          <w:lang w:val="es-CO"/>
        </w:rPr>
        <w:t>Ahora, en el template de nuestro componente,</w:t>
      </w:r>
    </w:p>
    <w:p w:rsidR="007914CE" w:rsidRDefault="007914CE" w:rsidP="00143DE8">
      <w:pPr>
        <w:ind w:left="480"/>
        <w:rPr>
          <w:lang w:val="es-CO"/>
        </w:rPr>
      </w:pPr>
      <w:r w:rsidRPr="007914CE">
        <w:rPr>
          <w:lang w:val="es-CO"/>
        </w:rPr>
        <w:lastRenderedPageBreak/>
        <w:drawing>
          <wp:inline distT="0" distB="0" distL="0" distR="0" wp14:anchorId="29780DB1" wp14:editId="462D5759">
            <wp:extent cx="3515216" cy="2286319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14CE" w:rsidRDefault="007914CE" w:rsidP="00143DE8">
      <w:pPr>
        <w:ind w:left="480"/>
        <w:rPr>
          <w:lang w:val="es-CO"/>
        </w:rPr>
      </w:pPr>
      <w:r w:rsidRPr="007914CE">
        <w:rPr>
          <w:lang w:val="es-CO"/>
        </w:rPr>
        <w:drawing>
          <wp:inline distT="0" distB="0" distL="0" distR="0" wp14:anchorId="72F55367" wp14:editId="77546C0F">
            <wp:extent cx="2648320" cy="39820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7A" w:rsidRDefault="00DC26E8" w:rsidP="00143DE8">
      <w:pPr>
        <w:ind w:left="480"/>
        <w:rPr>
          <w:lang w:val="es-CO"/>
        </w:rPr>
      </w:pPr>
      <w:r>
        <w:rPr>
          <w:lang w:val="es-CO"/>
        </w:rPr>
        <w:t>Si queremos que el ejemplo sea un poco más completo, podemos declarar una constante como un array de usuarios, podría ser así:</w:t>
      </w:r>
    </w:p>
    <w:p w:rsidR="00DC26E8" w:rsidRDefault="00AF6714" w:rsidP="00143DE8">
      <w:pPr>
        <w:ind w:left="480"/>
        <w:rPr>
          <w:lang w:val="es-CO"/>
        </w:rPr>
      </w:pPr>
      <w:r w:rsidRPr="00AF6714">
        <w:rPr>
          <w:lang w:val="es-CO"/>
        </w:rPr>
        <w:lastRenderedPageBreak/>
        <w:drawing>
          <wp:inline distT="0" distB="0" distL="0" distR="0" wp14:anchorId="636C5AF4" wp14:editId="19BA681A">
            <wp:extent cx="5182323" cy="4315427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6E8" w:rsidRDefault="00DC26E8" w:rsidP="00143DE8">
      <w:pPr>
        <w:ind w:left="480"/>
        <w:rPr>
          <w:lang w:val="es-CO"/>
        </w:rPr>
      </w:pPr>
    </w:p>
    <w:p w:rsidR="00DC26E8" w:rsidRDefault="00E14643" w:rsidP="00143DE8">
      <w:pPr>
        <w:ind w:left="480"/>
        <w:rPr>
          <w:lang w:val="es-CO"/>
        </w:rPr>
      </w:pPr>
      <w:r>
        <w:rPr>
          <w:lang w:val="es-CO"/>
        </w:rPr>
        <w:t xml:space="preserve">Cambiamos el objeto usuario por usuarios </w:t>
      </w:r>
    </w:p>
    <w:p w:rsidR="00E14643" w:rsidRDefault="00E14643" w:rsidP="00143DE8">
      <w:pPr>
        <w:ind w:left="480"/>
        <w:rPr>
          <w:lang w:val="es-CO"/>
        </w:rPr>
      </w:pPr>
      <w:r w:rsidRPr="00E14643">
        <w:rPr>
          <w:lang w:val="es-CO"/>
        </w:rPr>
        <w:drawing>
          <wp:inline distT="0" distB="0" distL="0" distR="0" wp14:anchorId="311084C4" wp14:editId="46A6ED93">
            <wp:extent cx="3696216" cy="170521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643" w:rsidRDefault="00E14643" w:rsidP="00143DE8">
      <w:pPr>
        <w:ind w:left="480"/>
        <w:rPr>
          <w:lang w:val="es-CO"/>
        </w:rPr>
      </w:pPr>
      <w:r>
        <w:rPr>
          <w:lang w:val="es-CO"/>
        </w:rPr>
        <w:t>Y ajustamos el template para que se muestren los datos, usando la directiva *ngFor</w:t>
      </w:r>
    </w:p>
    <w:p w:rsidR="00E14643" w:rsidRDefault="00E14643" w:rsidP="00143DE8">
      <w:pPr>
        <w:ind w:left="480"/>
        <w:rPr>
          <w:lang w:val="es-CO"/>
        </w:rPr>
      </w:pPr>
      <w:r w:rsidRPr="00E14643">
        <w:rPr>
          <w:lang w:val="es-CO"/>
        </w:rPr>
        <w:lastRenderedPageBreak/>
        <w:drawing>
          <wp:inline distT="0" distB="0" distL="0" distR="0" wp14:anchorId="7950B414" wp14:editId="41F30FF8">
            <wp:extent cx="4725059" cy="2924583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28D" w:rsidRDefault="00E14643" w:rsidP="00143DE8">
      <w:pPr>
        <w:ind w:left="480"/>
        <w:rPr>
          <w:lang w:val="es-CO"/>
        </w:rPr>
      </w:pPr>
      <w:r>
        <w:rPr>
          <w:lang w:val="es-CO"/>
        </w:rPr>
        <w:t>Si todo va bien:</w:t>
      </w:r>
    </w:p>
    <w:p w:rsidR="00E14643" w:rsidRDefault="00E14643" w:rsidP="00143DE8">
      <w:pPr>
        <w:ind w:left="480"/>
        <w:rPr>
          <w:lang w:val="es-CO"/>
        </w:rPr>
      </w:pPr>
      <w:r w:rsidRPr="00E14643">
        <w:rPr>
          <w:lang w:val="es-CO"/>
        </w:rPr>
        <w:drawing>
          <wp:inline distT="0" distB="0" distL="0" distR="0" wp14:anchorId="5DD6360C" wp14:editId="136565E8">
            <wp:extent cx="5119393" cy="44862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20928" cy="448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F45" w:rsidRDefault="004E6F45" w:rsidP="00143DE8">
      <w:pPr>
        <w:ind w:left="480"/>
        <w:rPr>
          <w:lang w:val="es-CO"/>
        </w:rPr>
      </w:pPr>
    </w:p>
    <w:p w:rsidR="00783774" w:rsidRDefault="00783774" w:rsidP="00783774">
      <w:pPr>
        <w:pStyle w:val="Subtitle"/>
        <w:jc w:val="left"/>
        <w:rPr>
          <w:lang w:val="es-CO"/>
        </w:rPr>
      </w:pPr>
      <w:r>
        <w:rPr>
          <w:lang w:val="es-CO"/>
        </w:rPr>
        <w:lastRenderedPageBreak/>
        <w:t>Agregar variables tipo Input en un componente, para que interactúe con otros componente</w:t>
      </w:r>
      <w:r w:rsidR="000917EF">
        <w:rPr>
          <w:lang w:val="es-CO"/>
        </w:rPr>
        <w:t>s</w:t>
      </w:r>
    </w:p>
    <w:p w:rsidR="004E6F45" w:rsidRDefault="004E6F45" w:rsidP="00143DE8">
      <w:pPr>
        <w:ind w:left="480"/>
        <w:rPr>
          <w:lang w:val="es-CO"/>
        </w:rPr>
      </w:pPr>
      <w:r>
        <w:rPr>
          <w:lang w:val="es-CO"/>
        </w:rPr>
        <w:t>Ahora vamos a convertir las cajas como un componente que usemos en nuestro “nuevo componente”, lo llamaremos “user-box”</w:t>
      </w:r>
    </w:p>
    <w:p w:rsidR="004E6F45" w:rsidRPr="004E6F45" w:rsidRDefault="004E6F45" w:rsidP="004E6F4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```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sh</w:t>
      </w:r>
    </w:p>
    <w:p w:rsidR="004E6F45" w:rsidRDefault="004E6F45" w:rsidP="00143DE8">
      <w:pPr>
        <w:ind w:left="480"/>
      </w:pPr>
      <w:r w:rsidRPr="004E6F45">
        <w:t>ng g component features/user-box</w:t>
      </w:r>
    </w:p>
    <w:p w:rsidR="004E6F45" w:rsidRPr="00E1602A" w:rsidRDefault="004E6F45" w:rsidP="004E6F45">
      <w:pPr>
        <w:rPr>
          <w:lang w:val="es-CO"/>
        </w:rPr>
      </w:pPr>
      <w:r w:rsidRPr="00E1602A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4E6F45" w:rsidRDefault="00E1602A" w:rsidP="00143DE8">
      <w:pPr>
        <w:ind w:left="480"/>
        <w:rPr>
          <w:lang w:val="es-CO"/>
        </w:rPr>
      </w:pPr>
      <w:r w:rsidRPr="00E1602A">
        <w:rPr>
          <w:lang w:val="es-CO"/>
        </w:rPr>
        <w:t>Ahora agregamos el decorador “input”</w:t>
      </w:r>
      <w:r w:rsidR="00EB4ED7">
        <w:rPr>
          <w:lang w:val="es-CO"/>
        </w:rPr>
        <w:t xml:space="preserve"> de @angular/core</w:t>
      </w:r>
    </w:p>
    <w:p w:rsidR="00E1602A" w:rsidRPr="00E1602A" w:rsidRDefault="00E1602A" w:rsidP="00143DE8">
      <w:pPr>
        <w:ind w:left="480"/>
        <w:rPr>
          <w:lang w:val="es-CO"/>
        </w:rPr>
      </w:pPr>
      <w:r w:rsidRPr="00E1602A">
        <w:rPr>
          <w:lang w:val="es-CO"/>
        </w:rPr>
        <w:drawing>
          <wp:inline distT="0" distB="0" distL="0" distR="0" wp14:anchorId="11079A73" wp14:editId="2AF299E9">
            <wp:extent cx="5163271" cy="3191320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F45" w:rsidRDefault="00E1602A" w:rsidP="00143DE8">
      <w:pPr>
        <w:ind w:left="480"/>
        <w:rPr>
          <w:lang w:val="es-CO"/>
        </w:rPr>
      </w:pPr>
      <w:r>
        <w:rPr>
          <w:lang w:val="es-CO"/>
        </w:rPr>
        <w:t>Ya que queremos interactuar con este componente</w:t>
      </w:r>
      <w:r w:rsidR="00A968F0">
        <w:rPr>
          <w:lang w:val="es-CO"/>
        </w:rPr>
        <w:t xml:space="preserve">, agregamos una variable de tipo @Input() </w:t>
      </w:r>
    </w:p>
    <w:p w:rsidR="00A968F0" w:rsidRDefault="00A968F0" w:rsidP="00143DE8">
      <w:pPr>
        <w:ind w:left="480"/>
        <w:rPr>
          <w:lang w:val="es-CO"/>
        </w:rPr>
      </w:pPr>
      <w:r w:rsidRPr="00A968F0">
        <w:rPr>
          <w:lang w:val="es-CO"/>
        </w:rPr>
        <w:lastRenderedPageBreak/>
        <w:drawing>
          <wp:inline distT="0" distB="0" distL="0" distR="0" wp14:anchorId="6E94B92E" wp14:editId="02247EE9">
            <wp:extent cx="4445000" cy="243775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52978" cy="244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5EFE" w:rsidRDefault="00345EFE" w:rsidP="00143DE8">
      <w:pPr>
        <w:ind w:left="480"/>
        <w:rPr>
          <w:lang w:val="es-CO"/>
        </w:rPr>
      </w:pPr>
    </w:p>
    <w:p w:rsidR="00345EFE" w:rsidRDefault="00345EFE" w:rsidP="00143DE8">
      <w:pPr>
        <w:ind w:left="480"/>
        <w:rPr>
          <w:lang w:val="es-CO"/>
        </w:rPr>
      </w:pPr>
      <w:r>
        <w:rPr>
          <w:lang w:val="es-CO"/>
        </w:rPr>
        <w:t>Pasamos el fragmento html que queremos sacar de “nuevo componente” a “user-box”, quitando el *ngFor</w:t>
      </w:r>
    </w:p>
    <w:p w:rsidR="00345EFE" w:rsidRDefault="00345EFE" w:rsidP="00143DE8">
      <w:pPr>
        <w:ind w:left="480"/>
        <w:rPr>
          <w:lang w:val="es-CO"/>
        </w:rPr>
      </w:pPr>
      <w:r w:rsidRPr="00345EFE">
        <w:rPr>
          <w:lang w:val="es-CO"/>
        </w:rPr>
        <w:drawing>
          <wp:inline distT="0" distB="0" distL="0" distR="0" wp14:anchorId="6276B939" wp14:editId="64498536">
            <wp:extent cx="4077269" cy="1629002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Default="00D164F2" w:rsidP="00D164F2">
      <w:pPr>
        <w:rPr>
          <w:lang w:val="es-CO"/>
        </w:rPr>
      </w:pPr>
      <w:r>
        <w:rPr>
          <w:lang w:val="es-CO"/>
        </w:rPr>
        <w:t>Y pasamos la clase css a user-box.component.css</w:t>
      </w:r>
    </w:p>
    <w:p w:rsidR="00D164F2" w:rsidRDefault="00D164F2" w:rsidP="00D164F2">
      <w:pPr>
        <w:rPr>
          <w:lang w:val="es-CO"/>
        </w:rPr>
      </w:pPr>
      <w:r w:rsidRPr="00D164F2">
        <w:rPr>
          <w:lang w:val="es-CO"/>
        </w:rPr>
        <w:drawing>
          <wp:inline distT="0" distB="0" distL="0" distR="0" wp14:anchorId="71BB8F59" wp14:editId="52F676F6">
            <wp:extent cx="5182323" cy="158137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Default="00976DBB" w:rsidP="00D164F2">
      <w:pPr>
        <w:rPr>
          <w:lang w:val="es-CO"/>
        </w:rPr>
      </w:pPr>
      <w:r>
        <w:rPr>
          <w:lang w:val="es-CO"/>
        </w:rPr>
        <w:t>Y ahora implementamos el componente box, importándolo en “nuevo componente” y agregándolo al template</w:t>
      </w:r>
    </w:p>
    <w:p w:rsidR="00976DBB" w:rsidRDefault="00976DBB" w:rsidP="00D164F2">
      <w:pPr>
        <w:rPr>
          <w:lang w:val="es-CO"/>
        </w:rPr>
      </w:pPr>
      <w:r w:rsidRPr="00976DBB">
        <w:rPr>
          <w:lang w:val="es-CO"/>
        </w:rPr>
        <w:lastRenderedPageBreak/>
        <w:drawing>
          <wp:inline distT="0" distB="0" distL="0" distR="0" wp14:anchorId="7DF7CC54" wp14:editId="1746E993">
            <wp:extent cx="5612130" cy="140843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Default="00576006" w:rsidP="00D164F2">
      <w:pPr>
        <w:rPr>
          <w:lang w:val="es-CO"/>
        </w:rPr>
      </w:pPr>
      <w:r w:rsidRPr="00A6628D">
        <w:rPr>
          <w:lang w:val="es-CO"/>
        </w:rPr>
        <w:drawing>
          <wp:inline distT="0" distB="0" distL="0" distR="0" wp14:anchorId="186FC64A" wp14:editId="1316D176">
            <wp:extent cx="5612130" cy="43764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7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82B" w:rsidRDefault="006E282B" w:rsidP="00D164F2">
      <w:pPr>
        <w:rPr>
          <w:lang w:val="es-CO"/>
        </w:rPr>
      </w:pPr>
    </w:p>
    <w:p w:rsidR="006E282B" w:rsidRDefault="006E282B" w:rsidP="006E282B">
      <w:pPr>
        <w:pStyle w:val="Subtitle"/>
        <w:jc w:val="left"/>
        <w:rPr>
          <w:lang w:val="es-CO"/>
        </w:rPr>
      </w:pPr>
      <w:r>
        <w:rPr>
          <w:lang w:val="es-CO"/>
        </w:rPr>
        <w:t>Consulta con un API</w:t>
      </w:r>
    </w:p>
    <w:p w:rsidR="00085B22" w:rsidRDefault="00085B22" w:rsidP="00085B22">
      <w:pPr>
        <w:pStyle w:val="BodyText"/>
        <w:rPr>
          <w:lang w:val="es-CO"/>
        </w:rPr>
      </w:pPr>
      <w:r>
        <w:rPr>
          <w:lang w:val="es-CO"/>
        </w:rPr>
        <w:t>Creamos el servicio user:</w:t>
      </w:r>
    </w:p>
    <w:p w:rsidR="00085B22" w:rsidRPr="00085B22" w:rsidRDefault="00085B22" w:rsidP="00085B22">
      <w:pPr>
        <w:pStyle w:val="BodyText"/>
        <w:rPr>
          <w:lang w:val="es-CO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```sh</w:t>
      </w:r>
    </w:p>
    <w:p w:rsidR="006E282B" w:rsidRPr="00085B22" w:rsidRDefault="001B7AF7" w:rsidP="006E282B">
      <w:pPr>
        <w:pStyle w:val="BodyText"/>
      </w:pPr>
      <w:r w:rsidRPr="00085B22">
        <w:t>ng g service services/user</w:t>
      </w:r>
    </w:p>
    <w:p w:rsidR="00BD47F3" w:rsidRDefault="00085B22" w:rsidP="006E282B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```</w:t>
      </w:r>
    </w:p>
    <w:p w:rsidR="00085B22" w:rsidRDefault="00696C61" w:rsidP="006E282B">
      <w:pPr>
        <w:pStyle w:val="BodyText"/>
      </w:pPr>
      <w:r w:rsidRPr="00696C61">
        <w:lastRenderedPageBreak/>
        <w:drawing>
          <wp:inline distT="0" distB="0" distL="0" distR="0" wp14:anchorId="3E266C6C" wp14:editId="7F0FDBA5">
            <wp:extent cx="3915321" cy="190526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C61" w:rsidRDefault="00696C61" w:rsidP="006E282B">
      <w:pPr>
        <w:pStyle w:val="BodyText"/>
        <w:rPr>
          <w:lang w:val="es-CO"/>
        </w:rPr>
      </w:pPr>
      <w:r w:rsidRPr="00696C61">
        <w:rPr>
          <w:lang w:val="es-CO"/>
        </w:rPr>
        <w:t xml:space="preserve">Este nos genera un archivo que implementa Injectable de </w:t>
      </w:r>
      <w:r>
        <w:rPr>
          <w:lang w:val="es-CO"/>
        </w:rPr>
        <w:t>@angular/core, y que además no tiene un template.</w:t>
      </w:r>
      <w:r w:rsidR="00AA047E">
        <w:rPr>
          <w:lang w:val="es-CO"/>
        </w:rPr>
        <w:t xml:space="preserve"> Agregamos </w:t>
      </w:r>
      <w:r w:rsidR="00492B1E">
        <w:rPr>
          <w:lang w:val="es-CO"/>
        </w:rPr>
        <w:t>la propiedad users, y dos métodos, uno para obtener y otro para añadir.</w:t>
      </w:r>
    </w:p>
    <w:p w:rsidR="00696C61" w:rsidRDefault="00AA047E" w:rsidP="006E282B">
      <w:pPr>
        <w:pStyle w:val="BodyText"/>
        <w:rPr>
          <w:lang w:val="es-CO"/>
        </w:rPr>
      </w:pPr>
      <w:r w:rsidRPr="00AA047E">
        <w:rPr>
          <w:lang w:val="es-CO"/>
        </w:rPr>
        <w:drawing>
          <wp:inline distT="0" distB="0" distL="0" distR="0" wp14:anchorId="46BCB4EF" wp14:editId="2F613E99">
            <wp:extent cx="5163271" cy="5306165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53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BF5" w:rsidRDefault="007F6BF5" w:rsidP="006E282B">
      <w:pPr>
        <w:pStyle w:val="BodyText"/>
        <w:rPr>
          <w:lang w:val="es-CO"/>
        </w:rPr>
      </w:pPr>
      <w:r>
        <w:rPr>
          <w:lang w:val="es-CO"/>
        </w:rPr>
        <w:lastRenderedPageBreak/>
        <w:t>Ahora, vamos a generar un componente que nos permita visualizar la información de nuestro user.service</w:t>
      </w:r>
    </w:p>
    <w:p w:rsidR="007F6BF5" w:rsidRDefault="007F6BF5" w:rsidP="007F6BF5">
      <w:pPr>
        <w:pStyle w:val="BodyText"/>
        <w:rPr>
          <w:lang w:val="es-CO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```sh</w:t>
      </w:r>
    </w:p>
    <w:p w:rsidR="007F6BF5" w:rsidRDefault="007F6BF5" w:rsidP="007F6BF5">
      <w:pPr>
        <w:pStyle w:val="BodyText"/>
      </w:pPr>
      <w:r w:rsidRPr="007F6BF5">
        <w:t>ng g component features/use</w:t>
      </w:r>
      <w:r w:rsidRPr="007F6BF5">
        <w:t>r</w:t>
      </w:r>
    </w:p>
    <w:p w:rsidR="007F6BF5" w:rsidRDefault="007F6BF5" w:rsidP="007F6BF5">
      <w:pPr>
        <w:pStyle w:val="BodyText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```</w:t>
      </w:r>
    </w:p>
    <w:p w:rsidR="0002502A" w:rsidRPr="007F6BF5" w:rsidRDefault="0002502A" w:rsidP="007F6BF5">
      <w:pPr>
        <w:pStyle w:val="BodyText"/>
        <w:rPr>
          <w:lang w:val="es-CO"/>
        </w:rPr>
      </w:pPr>
      <w:bookmarkStart w:id="3" w:name="_GoBack"/>
      <w:bookmarkEnd w:id="3"/>
    </w:p>
    <w:p w:rsidR="007F6BF5" w:rsidRPr="007F6BF5" w:rsidRDefault="007F6BF5" w:rsidP="007F6BF5">
      <w:pPr>
        <w:pStyle w:val="BodyText"/>
      </w:pPr>
    </w:p>
    <w:sectPr w:rsidR="007F6BF5" w:rsidRPr="007F6BF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5865" w:rsidRDefault="00575865">
      <w:pPr>
        <w:spacing w:after="0"/>
      </w:pPr>
      <w:r>
        <w:separator/>
      </w:r>
    </w:p>
  </w:endnote>
  <w:endnote w:type="continuationSeparator" w:id="0">
    <w:p w:rsidR="00575865" w:rsidRDefault="00575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5865" w:rsidRDefault="00575865">
      <w:r>
        <w:separator/>
      </w:r>
    </w:p>
  </w:footnote>
  <w:footnote w:type="continuationSeparator" w:id="0">
    <w:p w:rsidR="00575865" w:rsidRDefault="005758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4C67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B118D04"/>
    <w:multiLevelType w:val="multilevel"/>
    <w:tmpl w:val="64BE46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BE54DA"/>
    <w:multiLevelType w:val="multilevel"/>
    <w:tmpl w:val="05980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502A"/>
    <w:rsid w:val="00032EBB"/>
    <w:rsid w:val="00057D12"/>
    <w:rsid w:val="000633F7"/>
    <w:rsid w:val="00064652"/>
    <w:rsid w:val="00085B22"/>
    <w:rsid w:val="000917EF"/>
    <w:rsid w:val="000A6F2F"/>
    <w:rsid w:val="00143DE8"/>
    <w:rsid w:val="001B7AF7"/>
    <w:rsid w:val="00217930"/>
    <w:rsid w:val="002E3263"/>
    <w:rsid w:val="00345EFE"/>
    <w:rsid w:val="0037352C"/>
    <w:rsid w:val="003E04EE"/>
    <w:rsid w:val="00492B1E"/>
    <w:rsid w:val="004C3BE2"/>
    <w:rsid w:val="004E29B3"/>
    <w:rsid w:val="004E6F45"/>
    <w:rsid w:val="00523608"/>
    <w:rsid w:val="00575865"/>
    <w:rsid w:val="00576006"/>
    <w:rsid w:val="00590D07"/>
    <w:rsid w:val="005B5E48"/>
    <w:rsid w:val="005F7858"/>
    <w:rsid w:val="006738D4"/>
    <w:rsid w:val="00696C61"/>
    <w:rsid w:val="006E282B"/>
    <w:rsid w:val="007579A1"/>
    <w:rsid w:val="00783774"/>
    <w:rsid w:val="00784D58"/>
    <w:rsid w:val="007914CE"/>
    <w:rsid w:val="007F6BF5"/>
    <w:rsid w:val="008D6863"/>
    <w:rsid w:val="00911433"/>
    <w:rsid w:val="009510A4"/>
    <w:rsid w:val="00976DBB"/>
    <w:rsid w:val="00985647"/>
    <w:rsid w:val="0099007A"/>
    <w:rsid w:val="009C4994"/>
    <w:rsid w:val="009F3CB1"/>
    <w:rsid w:val="00A6628D"/>
    <w:rsid w:val="00A968F0"/>
    <w:rsid w:val="00AA047E"/>
    <w:rsid w:val="00AE68CA"/>
    <w:rsid w:val="00AF6714"/>
    <w:rsid w:val="00B353E7"/>
    <w:rsid w:val="00B86B75"/>
    <w:rsid w:val="00BC48D5"/>
    <w:rsid w:val="00BC5082"/>
    <w:rsid w:val="00BD0DA1"/>
    <w:rsid w:val="00BD47F3"/>
    <w:rsid w:val="00C36279"/>
    <w:rsid w:val="00D01EAF"/>
    <w:rsid w:val="00D050C2"/>
    <w:rsid w:val="00D164F2"/>
    <w:rsid w:val="00DA309B"/>
    <w:rsid w:val="00DC26E8"/>
    <w:rsid w:val="00DF3AEF"/>
    <w:rsid w:val="00E05216"/>
    <w:rsid w:val="00E14643"/>
    <w:rsid w:val="00E1602A"/>
    <w:rsid w:val="00E315A3"/>
    <w:rsid w:val="00E34ABE"/>
    <w:rsid w:val="00EB4ED7"/>
    <w:rsid w:val="00ED4A80"/>
    <w:rsid w:val="00F864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4D558"/>
  <w15:docId w15:val="{51B97740-A141-4E95-A13B-FC32211AD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hyperlink" Target="https://www.npmjs.com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546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yecto angular2</vt:lpstr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angular2</dc:title>
  <dc:creator>Jairo Alonso Fernández Vega</dc:creator>
  <cp:lastModifiedBy>Jairo Alonso Fernández Vega</cp:lastModifiedBy>
  <cp:revision>2</cp:revision>
  <dcterms:created xsi:type="dcterms:W3CDTF">2017-04-27T04:00:00Z</dcterms:created>
  <dcterms:modified xsi:type="dcterms:W3CDTF">2017-04-27T04:00:00Z</dcterms:modified>
</cp:coreProperties>
</file>